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E1F3A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7139"/>
      </w:tblGrid>
      <w:tr w:rsidR="00F1480E" w14:paraId="1E93EA56" w14:textId="77777777" w:rsidTr="004F3B97">
        <w:tc>
          <w:tcPr>
            <w:tcW w:w="2689" w:type="dxa"/>
          </w:tcPr>
          <w:p w14:paraId="0A50FC12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7139" w:type="dxa"/>
          </w:tcPr>
          <w:p w14:paraId="5FE2E5BA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22BA8" w14:paraId="1B718773" w14:textId="77777777" w:rsidTr="004F3B97">
        <w:tc>
          <w:tcPr>
            <w:tcW w:w="2689" w:type="dxa"/>
          </w:tcPr>
          <w:p w14:paraId="2B91AFF3" w14:textId="77777777" w:rsidR="00322BA8" w:rsidRPr="00322BA8" w:rsidRDefault="00322BA8" w:rsidP="00322BA8">
            <w:pPr>
              <w:pStyle w:val="SIText"/>
            </w:pPr>
            <w:r w:rsidRPr="00CC451E">
              <w:t>Release</w:t>
            </w:r>
            <w:r w:rsidRPr="00322BA8">
              <w:t xml:space="preserve"> 1</w:t>
            </w:r>
          </w:p>
        </w:tc>
        <w:tc>
          <w:tcPr>
            <w:tcW w:w="7139" w:type="dxa"/>
          </w:tcPr>
          <w:p w14:paraId="0F17B46E" w14:textId="3CA27ED2" w:rsidR="00322BA8" w:rsidRPr="00322BA8" w:rsidRDefault="00322BA8" w:rsidP="00811006">
            <w:pPr>
              <w:pStyle w:val="SIText"/>
            </w:pPr>
            <w:r w:rsidRPr="007C778A">
              <w:t xml:space="preserve">This version released with </w:t>
            </w:r>
            <w:r w:rsidRPr="00322BA8">
              <w:t xml:space="preserve">FWP Forest and Wood Products Training Package Version </w:t>
            </w:r>
            <w:r w:rsidR="00811006">
              <w:t>5</w:t>
            </w:r>
            <w:r w:rsidRPr="00322BA8">
              <w:t>.0.</w:t>
            </w:r>
          </w:p>
        </w:tc>
      </w:tr>
    </w:tbl>
    <w:p w14:paraId="6D66160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963A46" w14:paraId="3BDC01F8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068D14F" w14:textId="5BC9BC38" w:rsidR="00F1480E" w:rsidRPr="000754EC" w:rsidRDefault="001C1C41" w:rsidP="0010469F">
            <w:pPr>
              <w:pStyle w:val="SIUNITCODE"/>
            </w:pPr>
            <w:r>
              <w:t>FWP</w:t>
            </w:r>
            <w:r w:rsidR="00E1344D">
              <w:t>COT</w:t>
            </w:r>
            <w:r w:rsidR="0010469F">
              <w:t>3</w:t>
            </w:r>
            <w:r w:rsidR="00FF2626">
              <w:t>XXX</w:t>
            </w:r>
          </w:p>
        </w:tc>
        <w:tc>
          <w:tcPr>
            <w:tcW w:w="3604" w:type="pct"/>
            <w:shd w:val="clear" w:color="auto" w:fill="auto"/>
          </w:tcPr>
          <w:p w14:paraId="50327C6B" w14:textId="0F2662B0" w:rsidR="00F1480E" w:rsidRPr="000754EC" w:rsidRDefault="00F74E1C" w:rsidP="000754EC">
            <w:pPr>
              <w:pStyle w:val="SIUnittitle"/>
            </w:pPr>
            <w:r w:rsidRPr="00F74E1C">
              <w:t>Replace saw blades, knives and guides</w:t>
            </w:r>
          </w:p>
        </w:tc>
      </w:tr>
      <w:tr w:rsidR="00F1480E" w:rsidRPr="00963A46" w14:paraId="5FF4FE50" w14:textId="77777777" w:rsidTr="00CA2922">
        <w:tc>
          <w:tcPr>
            <w:tcW w:w="1396" w:type="pct"/>
            <w:shd w:val="clear" w:color="auto" w:fill="auto"/>
          </w:tcPr>
          <w:p w14:paraId="02445AF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3618CD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0650447" w14:textId="6FEAB17E" w:rsidR="00340A67" w:rsidRPr="00340A67" w:rsidRDefault="00322BA8" w:rsidP="00340A67">
            <w:pPr>
              <w:pStyle w:val="SIText"/>
            </w:pPr>
            <w:r w:rsidRPr="006F05A5">
              <w:t xml:space="preserve">This unit of competency describes the </w:t>
            </w:r>
            <w:r w:rsidRPr="00322BA8">
              <w:t xml:space="preserve">skills and knowledge required </w:t>
            </w:r>
            <w:r w:rsidR="00340A67" w:rsidRPr="00047B41">
              <w:t>to remove blunt or damaged saw</w:t>
            </w:r>
            <w:r w:rsidR="00340A67" w:rsidRPr="00340A67">
              <w:t xml:space="preserve"> blades, knives and guides </w:t>
            </w:r>
            <w:r w:rsidR="00724DA4">
              <w:t xml:space="preserve">from circular saws, band saws, chippers and canter </w:t>
            </w:r>
            <w:r w:rsidR="00340A67" w:rsidRPr="00340A67">
              <w:t xml:space="preserve">and install reconditioned </w:t>
            </w:r>
            <w:r w:rsidR="00724DA4">
              <w:t>cutting components.</w:t>
            </w:r>
            <w:r w:rsidR="00340A67" w:rsidRPr="00340A67">
              <w:t xml:space="preserve"> </w:t>
            </w:r>
          </w:p>
          <w:p w14:paraId="5E61DF0C" w14:textId="77777777" w:rsidR="00340A67" w:rsidRDefault="00340A67" w:rsidP="00340A67">
            <w:pPr>
              <w:pStyle w:val="SIText"/>
            </w:pPr>
          </w:p>
          <w:p w14:paraId="050B7568" w14:textId="3D5AC224" w:rsidR="00322BA8" w:rsidRDefault="00322BA8" w:rsidP="00322BA8">
            <w:pPr>
              <w:pStyle w:val="SIText"/>
            </w:pPr>
            <w:r>
              <w:t xml:space="preserve">The unit applies to </w:t>
            </w:r>
            <w:r w:rsidRPr="00322BA8">
              <w:t xml:space="preserve">individuals who </w:t>
            </w:r>
            <w:r>
              <w:t>replace saws</w:t>
            </w:r>
            <w:r w:rsidR="00A27A42">
              <w:t xml:space="preserve"> </w:t>
            </w:r>
            <w:r>
              <w:t>blades</w:t>
            </w:r>
            <w:r w:rsidR="00A27A42">
              <w:t>, knives</w:t>
            </w:r>
            <w:r>
              <w:t xml:space="preserve"> and guides in </w:t>
            </w:r>
            <w:r w:rsidR="00424CA0">
              <w:t>saws</w:t>
            </w:r>
            <w:r w:rsidR="0010469F">
              <w:t xml:space="preserve">, chippers and canters </w:t>
            </w:r>
            <w:r w:rsidRPr="00322BA8">
              <w:t xml:space="preserve">in a </w:t>
            </w:r>
            <w:r w:rsidR="0010469F">
              <w:t>timber</w:t>
            </w:r>
            <w:r w:rsidR="00597364">
              <w:t xml:space="preserve"> processing or manufacturing facility</w:t>
            </w:r>
            <w:r w:rsidRPr="00322BA8">
              <w:t>.</w:t>
            </w:r>
          </w:p>
          <w:p w14:paraId="3FE3A79D" w14:textId="77777777" w:rsidR="00597364" w:rsidRDefault="00597364" w:rsidP="00597364">
            <w:pPr>
              <w:pStyle w:val="SIText"/>
            </w:pPr>
          </w:p>
          <w:p w14:paraId="3194AEB9" w14:textId="77777777" w:rsidR="00597364" w:rsidRPr="00597364" w:rsidRDefault="00597364" w:rsidP="004F3B97">
            <w:pPr>
              <w:pStyle w:val="SIText"/>
            </w:pPr>
            <w:r w:rsidRPr="00597364">
              <w:t>All work must be carried out to comply with workplace procedures, according to state/territory health and safety regulations, legislation and standards that apply to the workplace.</w:t>
            </w:r>
          </w:p>
          <w:p w14:paraId="1BA20489" w14:textId="77777777" w:rsidR="00597364" w:rsidRPr="00322BA8" w:rsidRDefault="00597364" w:rsidP="004F3B97">
            <w:pPr>
              <w:pStyle w:val="SIText"/>
            </w:pPr>
          </w:p>
          <w:p w14:paraId="4175D18E" w14:textId="59949968" w:rsidR="00373436" w:rsidRPr="000754EC" w:rsidRDefault="00322BA8" w:rsidP="00340A67">
            <w:pPr>
              <w:pStyle w:val="SIText"/>
            </w:pPr>
            <w:r w:rsidRPr="006F05A5">
              <w:t xml:space="preserve">No </w:t>
            </w:r>
            <w:r w:rsidRPr="00322BA8">
              <w:t>occupational licensing, legislative or certification requirements apply to this unit at the time of publication.</w:t>
            </w:r>
          </w:p>
        </w:tc>
      </w:tr>
      <w:tr w:rsidR="00F1480E" w:rsidRPr="00963A46" w14:paraId="63FB5022" w14:textId="77777777" w:rsidTr="00CA2922">
        <w:tc>
          <w:tcPr>
            <w:tcW w:w="1396" w:type="pct"/>
            <w:shd w:val="clear" w:color="auto" w:fill="auto"/>
          </w:tcPr>
          <w:p w14:paraId="54CD391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0136AF6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2AD9FAF" w14:textId="77777777" w:rsidTr="00CA2922">
        <w:tc>
          <w:tcPr>
            <w:tcW w:w="1396" w:type="pct"/>
            <w:shd w:val="clear" w:color="auto" w:fill="auto"/>
          </w:tcPr>
          <w:p w14:paraId="3B3E105A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7062B07" w14:textId="77777777" w:rsidR="00F1480E" w:rsidRPr="000754EC" w:rsidRDefault="00340A67" w:rsidP="00CF795F">
            <w:pPr>
              <w:pStyle w:val="SIText"/>
            </w:pPr>
            <w:r w:rsidRPr="00047B41">
              <w:t>Common Technical</w:t>
            </w:r>
          </w:p>
        </w:tc>
      </w:tr>
    </w:tbl>
    <w:p w14:paraId="79D3C4E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963A46" w14:paraId="646FEC3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C34D07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12D5DB0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BD3747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4C624E5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082250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40A67" w:rsidRPr="00963A46" w14:paraId="13D36CC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A276A18" w14:textId="77777777" w:rsidR="00340A67" w:rsidRPr="00340A67" w:rsidRDefault="00340A67" w:rsidP="00340A67">
            <w:pPr>
              <w:pStyle w:val="SIText"/>
            </w:pPr>
            <w:r w:rsidRPr="00047B41">
              <w:t>1. Prepare for replacement</w:t>
            </w:r>
          </w:p>
        </w:tc>
        <w:tc>
          <w:tcPr>
            <w:tcW w:w="3604" w:type="pct"/>
            <w:shd w:val="clear" w:color="auto" w:fill="auto"/>
          </w:tcPr>
          <w:p w14:paraId="0BBA9A98" w14:textId="77777777" w:rsidR="00322BA8" w:rsidRPr="00322BA8" w:rsidRDefault="00322BA8" w:rsidP="00322BA8">
            <w:pPr>
              <w:pStyle w:val="SIText"/>
            </w:pPr>
            <w:r w:rsidRPr="00385A36">
              <w:t xml:space="preserve">1.1 </w:t>
            </w:r>
            <w:r w:rsidRPr="00322BA8">
              <w:t>Review work order to determine job requirements and where required seek clarification from appropriate personnel</w:t>
            </w:r>
          </w:p>
          <w:p w14:paraId="10C95D90" w14:textId="20655DF1" w:rsidR="00322BA8" w:rsidRPr="00322BA8" w:rsidRDefault="00322BA8" w:rsidP="00322BA8">
            <w:pPr>
              <w:pStyle w:val="SIText"/>
            </w:pPr>
            <w:r>
              <w:t xml:space="preserve">1.2 </w:t>
            </w:r>
            <w:r w:rsidRPr="00322BA8">
              <w:t xml:space="preserve">Identify and apply workplace health and safety requirements, including </w:t>
            </w:r>
            <w:r w:rsidR="00597364">
              <w:t xml:space="preserve">the </w:t>
            </w:r>
            <w:r w:rsidRPr="00322BA8">
              <w:t>use of personal protective equipment, equipment lockout and safe manual handling techniques</w:t>
            </w:r>
          </w:p>
          <w:p w14:paraId="18171476" w14:textId="4BB30156" w:rsidR="00322BA8" w:rsidRPr="00322BA8" w:rsidRDefault="00322BA8" w:rsidP="00322BA8">
            <w:pPr>
              <w:pStyle w:val="SIText"/>
            </w:pPr>
            <w:r w:rsidRPr="00B2235C">
              <w:t>1.</w:t>
            </w:r>
            <w:r w:rsidRPr="00322BA8">
              <w:t xml:space="preserve">3 Identify, assess and take actions to mitigate risks and hazards associated with </w:t>
            </w:r>
            <w:r>
              <w:t xml:space="preserve">removing and </w:t>
            </w:r>
            <w:r w:rsidR="00A27A42">
              <w:t xml:space="preserve">replacing saw </w:t>
            </w:r>
            <w:r>
              <w:t>blades</w:t>
            </w:r>
            <w:r w:rsidR="00A27A42">
              <w:t>, knives</w:t>
            </w:r>
            <w:r>
              <w:t xml:space="preserve"> and </w:t>
            </w:r>
            <w:r w:rsidR="00A27A42">
              <w:t>guides</w:t>
            </w:r>
            <w:r>
              <w:t xml:space="preserve"> in </w:t>
            </w:r>
            <w:r w:rsidR="00A27A42">
              <w:t xml:space="preserve">saws and </w:t>
            </w:r>
            <w:r>
              <w:t>cutting equipment</w:t>
            </w:r>
          </w:p>
          <w:p w14:paraId="4878C0B8" w14:textId="6804D027" w:rsidR="00322BA8" w:rsidRPr="00322BA8" w:rsidRDefault="00322BA8" w:rsidP="00322BA8">
            <w:pPr>
              <w:pStyle w:val="SIText"/>
            </w:pPr>
            <w:r>
              <w:t xml:space="preserve">1.4 Identify and implement </w:t>
            </w:r>
            <w:r w:rsidRPr="00322BA8">
              <w:t xml:space="preserve">workplace procedures for minimising </w:t>
            </w:r>
            <w:r w:rsidR="0053769F">
              <w:t xml:space="preserve">and disposing of </w:t>
            </w:r>
            <w:r w:rsidRPr="00322BA8">
              <w:t>waste material</w:t>
            </w:r>
            <w:r w:rsidR="0053769F">
              <w:t xml:space="preserve">, cleaning tools and equipment, </w:t>
            </w:r>
            <w:r w:rsidRPr="00322BA8">
              <w:t>and maximising energy efficiency</w:t>
            </w:r>
          </w:p>
          <w:p w14:paraId="4B020F30" w14:textId="6510D444" w:rsidR="00340A67" w:rsidRPr="00340A67" w:rsidRDefault="00340A67" w:rsidP="00340A67">
            <w:pPr>
              <w:pStyle w:val="SIText"/>
            </w:pPr>
            <w:r w:rsidRPr="00047B41">
              <w:t>1.</w:t>
            </w:r>
            <w:r w:rsidR="0053769F">
              <w:t>5</w:t>
            </w:r>
            <w:r w:rsidRPr="00047B41">
              <w:t xml:space="preserve"> Select appropriate repair</w:t>
            </w:r>
            <w:r w:rsidR="00322BA8">
              <w:t xml:space="preserve"> and </w:t>
            </w:r>
            <w:r w:rsidRPr="00047B41">
              <w:t xml:space="preserve">maintenance </w:t>
            </w:r>
            <w:r w:rsidR="00322BA8">
              <w:t>tools</w:t>
            </w:r>
            <w:r w:rsidRPr="00047B41">
              <w:t xml:space="preserve"> </w:t>
            </w:r>
            <w:r w:rsidR="00597364">
              <w:t xml:space="preserve">and </w:t>
            </w:r>
            <w:r w:rsidRPr="00047B41">
              <w:t>equipment</w:t>
            </w:r>
            <w:r w:rsidR="0053769F">
              <w:t>, including lifting equipment if required,</w:t>
            </w:r>
            <w:r w:rsidRPr="00047B41">
              <w:t xml:space="preserve"> and check for operational effectiveness</w:t>
            </w:r>
          </w:p>
          <w:p w14:paraId="05C93A6F" w14:textId="45A6B47A" w:rsidR="00340A67" w:rsidRPr="00340A67" w:rsidRDefault="00340A67" w:rsidP="00D561EC">
            <w:pPr>
              <w:pStyle w:val="SIText"/>
            </w:pPr>
            <w:r w:rsidRPr="00047B41">
              <w:t>1.</w:t>
            </w:r>
            <w:r w:rsidR="0053769F">
              <w:t>6</w:t>
            </w:r>
            <w:r w:rsidRPr="00047B41">
              <w:t xml:space="preserve"> </w:t>
            </w:r>
            <w:r w:rsidRPr="00340A67">
              <w:t>Transport saw</w:t>
            </w:r>
            <w:r w:rsidR="00A27A42">
              <w:t xml:space="preserve"> </w:t>
            </w:r>
            <w:r w:rsidRPr="00340A67">
              <w:t>blades</w:t>
            </w:r>
            <w:r w:rsidR="00A27A42">
              <w:t>, knives</w:t>
            </w:r>
            <w:r w:rsidRPr="00340A67">
              <w:t xml:space="preserve"> </w:t>
            </w:r>
            <w:r w:rsidR="00724DA4">
              <w:t>or</w:t>
            </w:r>
            <w:r w:rsidR="00724DA4" w:rsidRPr="00340A67">
              <w:t xml:space="preserve"> </w:t>
            </w:r>
            <w:r w:rsidRPr="00340A67">
              <w:t xml:space="preserve">guides for </w:t>
            </w:r>
            <w:r w:rsidRPr="00D561EC">
              <w:rPr>
                <w:noProof/>
              </w:rPr>
              <w:t>replacement</w:t>
            </w:r>
            <w:r w:rsidRPr="00340A67">
              <w:t xml:space="preserve"> to designated machine</w:t>
            </w:r>
            <w:r w:rsidR="00724DA4">
              <w:t>s</w:t>
            </w:r>
            <w:r w:rsidRPr="00340A67">
              <w:t>, using mechanical lifting aids as required</w:t>
            </w:r>
          </w:p>
        </w:tc>
      </w:tr>
      <w:tr w:rsidR="00340A67" w:rsidRPr="00963A46" w14:paraId="71D5675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0FFAC9C" w14:textId="2C961DBE" w:rsidR="00340A67" w:rsidRPr="00340A67" w:rsidRDefault="00340A67" w:rsidP="00724DA4">
            <w:pPr>
              <w:pStyle w:val="SIText"/>
            </w:pPr>
            <w:r w:rsidRPr="00047B41">
              <w:t xml:space="preserve">2. Replace saws, blades </w:t>
            </w:r>
            <w:r w:rsidR="00724DA4">
              <w:t>or</w:t>
            </w:r>
            <w:r w:rsidR="00724DA4" w:rsidRPr="00047B41">
              <w:t xml:space="preserve"> </w:t>
            </w:r>
            <w:r w:rsidRPr="00047B41">
              <w:t>guides</w:t>
            </w:r>
          </w:p>
        </w:tc>
        <w:tc>
          <w:tcPr>
            <w:tcW w:w="3604" w:type="pct"/>
            <w:shd w:val="clear" w:color="auto" w:fill="auto"/>
          </w:tcPr>
          <w:p w14:paraId="660A17FC" w14:textId="12498E7B" w:rsidR="00340A67" w:rsidRPr="00340A67" w:rsidRDefault="00340A67" w:rsidP="00340A67">
            <w:pPr>
              <w:pStyle w:val="SIText"/>
            </w:pPr>
            <w:r w:rsidRPr="00047B41">
              <w:t>2.</w:t>
            </w:r>
            <w:r w:rsidR="00322BA8">
              <w:t>1</w:t>
            </w:r>
            <w:r w:rsidRPr="00047B41">
              <w:t xml:space="preserve"> Lock-out </w:t>
            </w:r>
            <w:r w:rsidR="00724DA4">
              <w:t xml:space="preserve">machine and </w:t>
            </w:r>
            <w:r w:rsidRPr="00047B41">
              <w:t xml:space="preserve">equipment </w:t>
            </w:r>
            <w:r w:rsidR="00724DA4">
              <w:t xml:space="preserve">according to workplace procedures </w:t>
            </w:r>
            <w:r w:rsidRPr="00047B41">
              <w:t xml:space="preserve">and remove mechanical and safety components to provide access to saws </w:t>
            </w:r>
            <w:r w:rsidRPr="00D561EC">
              <w:rPr>
                <w:noProof/>
              </w:rPr>
              <w:t>blades</w:t>
            </w:r>
            <w:r w:rsidR="00724DA4">
              <w:t>,</w:t>
            </w:r>
            <w:r w:rsidR="00A27A42">
              <w:t xml:space="preserve"> knives</w:t>
            </w:r>
            <w:r w:rsidRPr="00047B41">
              <w:t xml:space="preserve"> </w:t>
            </w:r>
            <w:r w:rsidR="00724DA4">
              <w:t>or</w:t>
            </w:r>
            <w:r w:rsidR="00724DA4" w:rsidRPr="00047B41">
              <w:t xml:space="preserve"> </w:t>
            </w:r>
            <w:r w:rsidRPr="00047B41">
              <w:t>guides without damaging components</w:t>
            </w:r>
          </w:p>
          <w:p w14:paraId="2C470E6B" w14:textId="43C051C4" w:rsidR="00340A67" w:rsidRPr="00340A67" w:rsidRDefault="00340A67" w:rsidP="00340A67">
            <w:pPr>
              <w:pStyle w:val="SIText"/>
            </w:pPr>
            <w:r w:rsidRPr="00047B41">
              <w:t>2.</w:t>
            </w:r>
            <w:r w:rsidR="00322BA8">
              <w:t>2</w:t>
            </w:r>
            <w:r w:rsidRPr="00047B41">
              <w:t xml:space="preserve"> Store removed </w:t>
            </w:r>
            <w:r w:rsidRPr="00D561EC">
              <w:rPr>
                <w:noProof/>
              </w:rPr>
              <w:t>components</w:t>
            </w:r>
            <w:r w:rsidRPr="00047B41">
              <w:t xml:space="preserve"> temporarily in a safe location</w:t>
            </w:r>
          </w:p>
          <w:p w14:paraId="3D00D99E" w14:textId="2B8D74D7" w:rsidR="00340A67" w:rsidRPr="00340A67" w:rsidRDefault="00340A67" w:rsidP="00340A67">
            <w:pPr>
              <w:pStyle w:val="SIText"/>
            </w:pPr>
            <w:r w:rsidRPr="00047B41">
              <w:t>2.</w:t>
            </w:r>
            <w:r w:rsidR="00322BA8">
              <w:t>3</w:t>
            </w:r>
            <w:r w:rsidRPr="00047B41">
              <w:t xml:space="preserve"> Re</w:t>
            </w:r>
            <w:r w:rsidR="0053769F">
              <w:t>move and replace</w:t>
            </w:r>
            <w:r w:rsidRPr="00047B41">
              <w:t xml:space="preserve"> </w:t>
            </w:r>
            <w:r w:rsidR="00BE4074">
              <w:t>saws</w:t>
            </w:r>
            <w:r w:rsidR="00A27A42">
              <w:t xml:space="preserve"> </w:t>
            </w:r>
            <w:r w:rsidRPr="00047B41">
              <w:t>blades</w:t>
            </w:r>
            <w:r w:rsidR="00724DA4" w:rsidRPr="00D561EC">
              <w:rPr>
                <w:noProof/>
              </w:rPr>
              <w:t>,</w:t>
            </w:r>
            <w:r w:rsidR="00D561EC" w:rsidRPr="00D561EC">
              <w:rPr>
                <w:noProof/>
              </w:rPr>
              <w:t xml:space="preserve"> </w:t>
            </w:r>
            <w:r w:rsidR="00A27A42" w:rsidRPr="00D561EC">
              <w:rPr>
                <w:noProof/>
              </w:rPr>
              <w:t>knives</w:t>
            </w:r>
            <w:r w:rsidRPr="00047B41">
              <w:t xml:space="preserve"> </w:t>
            </w:r>
            <w:r w:rsidR="00724DA4">
              <w:t>or</w:t>
            </w:r>
            <w:r w:rsidR="00724DA4" w:rsidRPr="00047B41">
              <w:t xml:space="preserve"> </w:t>
            </w:r>
            <w:r w:rsidRPr="00047B41">
              <w:t xml:space="preserve">guides </w:t>
            </w:r>
            <w:r w:rsidR="00322BA8">
              <w:t>according to</w:t>
            </w:r>
            <w:r w:rsidRPr="00047B41">
              <w:t xml:space="preserve"> manufacturer recommendations</w:t>
            </w:r>
          </w:p>
          <w:p w14:paraId="64A94575" w14:textId="7DA24289" w:rsidR="00340A67" w:rsidRPr="00340A67" w:rsidRDefault="00340A67" w:rsidP="00340A67">
            <w:pPr>
              <w:pStyle w:val="SIText"/>
            </w:pPr>
            <w:r w:rsidRPr="00047B41">
              <w:t>2.</w:t>
            </w:r>
            <w:r w:rsidR="00322BA8">
              <w:t>4</w:t>
            </w:r>
            <w:r w:rsidRPr="00047B41">
              <w:t xml:space="preserve"> Replace and secure mechanical and safety </w:t>
            </w:r>
            <w:r w:rsidRPr="00D561EC">
              <w:rPr>
                <w:noProof/>
              </w:rPr>
              <w:t>components</w:t>
            </w:r>
            <w:r w:rsidRPr="00047B41">
              <w:t xml:space="preserve"> </w:t>
            </w:r>
            <w:r w:rsidR="00322BA8">
              <w:t>according to</w:t>
            </w:r>
            <w:r w:rsidRPr="00047B41">
              <w:t xml:space="preserve"> manufacturer recommendations</w:t>
            </w:r>
          </w:p>
          <w:p w14:paraId="4CDA8926" w14:textId="559B9E5E" w:rsidR="00340A67" w:rsidRPr="00340A67" w:rsidRDefault="00340A67" w:rsidP="00340A67">
            <w:pPr>
              <w:pStyle w:val="SIText"/>
            </w:pPr>
            <w:r w:rsidRPr="00047B41">
              <w:t>2.</w:t>
            </w:r>
            <w:r w:rsidR="00322BA8">
              <w:t>5</w:t>
            </w:r>
            <w:r w:rsidRPr="00047B41">
              <w:t xml:space="preserve"> Check serviced </w:t>
            </w:r>
            <w:r w:rsidR="00724DA4">
              <w:t xml:space="preserve">machine and </w:t>
            </w:r>
            <w:r w:rsidRPr="00047B41">
              <w:t>equipment for correct alignment, position and overall free operational performance</w:t>
            </w:r>
          </w:p>
          <w:p w14:paraId="76CC4301" w14:textId="3DF76FD4" w:rsidR="00340A67" w:rsidRPr="00340A67" w:rsidRDefault="00340A67" w:rsidP="00340A67">
            <w:pPr>
              <w:pStyle w:val="SIText"/>
            </w:pPr>
            <w:r w:rsidRPr="00047B41">
              <w:t>2.</w:t>
            </w:r>
            <w:r w:rsidR="00322BA8">
              <w:t>6</w:t>
            </w:r>
            <w:r w:rsidRPr="00047B41">
              <w:t xml:space="preserve"> Dispose of used </w:t>
            </w:r>
            <w:r w:rsidR="00BE4074">
              <w:t>saw</w:t>
            </w:r>
            <w:r w:rsidR="00A27A42">
              <w:t xml:space="preserve">s </w:t>
            </w:r>
            <w:r w:rsidRPr="00047B41">
              <w:t>blades</w:t>
            </w:r>
            <w:r w:rsidR="00A27A42">
              <w:t>, knives</w:t>
            </w:r>
            <w:r w:rsidRPr="00047B41">
              <w:t xml:space="preserve"> </w:t>
            </w:r>
            <w:r w:rsidR="00724DA4">
              <w:t>or</w:t>
            </w:r>
            <w:r w:rsidR="00724DA4" w:rsidRPr="00047B41">
              <w:t xml:space="preserve"> </w:t>
            </w:r>
            <w:r w:rsidRPr="00047B41">
              <w:t xml:space="preserve">guides </w:t>
            </w:r>
            <w:r w:rsidR="00322BA8">
              <w:t>according to</w:t>
            </w:r>
            <w:r w:rsidRPr="00047B41">
              <w:t xml:space="preserve"> environmental protection practices or transfer for reconditioning</w:t>
            </w:r>
          </w:p>
          <w:p w14:paraId="15337327" w14:textId="2197258C" w:rsidR="00340A67" w:rsidRPr="00340A67" w:rsidRDefault="00340A67" w:rsidP="00340A67">
            <w:pPr>
              <w:pStyle w:val="SIText"/>
            </w:pPr>
            <w:r w:rsidRPr="00047B41">
              <w:t>2.</w:t>
            </w:r>
            <w:r w:rsidR="00322BA8">
              <w:t>7</w:t>
            </w:r>
            <w:r w:rsidRPr="00047B41">
              <w:t xml:space="preserve"> Record and report processing problems and equipment faults to appropriate personnel</w:t>
            </w:r>
          </w:p>
        </w:tc>
      </w:tr>
    </w:tbl>
    <w:p w14:paraId="22E9B1EC" w14:textId="77777777" w:rsidR="005F771F" w:rsidRDefault="005F771F" w:rsidP="005F771F">
      <w:pPr>
        <w:pStyle w:val="SIText"/>
      </w:pPr>
    </w:p>
    <w:p w14:paraId="7A5B6B65" w14:textId="77777777" w:rsidR="005F771F" w:rsidRPr="000754EC" w:rsidRDefault="005F771F" w:rsidP="000754EC">
      <w:r>
        <w:br w:type="page"/>
      </w:r>
    </w:p>
    <w:p w14:paraId="2033F888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1"/>
        <w:gridCol w:w="7103"/>
      </w:tblGrid>
      <w:tr w:rsidR="00F1480E" w:rsidRPr="00336FCA" w:rsidDel="00423CB2" w14:paraId="24B4D783" w14:textId="77777777" w:rsidTr="00CA2922">
        <w:trPr>
          <w:tblHeader/>
        </w:trPr>
        <w:tc>
          <w:tcPr>
            <w:tcW w:w="5000" w:type="pct"/>
            <w:gridSpan w:val="2"/>
          </w:tcPr>
          <w:p w14:paraId="04D2302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E8F261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214FA1E" w14:textId="77777777" w:rsidTr="00CA2922">
        <w:trPr>
          <w:tblHeader/>
        </w:trPr>
        <w:tc>
          <w:tcPr>
            <w:tcW w:w="1396" w:type="pct"/>
          </w:tcPr>
          <w:p w14:paraId="48BC74F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0DEE57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C2DFE" w:rsidRPr="00C51CCE" w14:paraId="7A43158F" w14:textId="77777777" w:rsidTr="00BC2DFE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9587" w14:textId="77777777" w:rsidR="00BC2DFE" w:rsidRPr="00BC2DFE" w:rsidRDefault="00BC2DFE" w:rsidP="00BC2DFE">
            <w:pPr>
              <w:pStyle w:val="SIText"/>
            </w:pPr>
            <w:r w:rsidRPr="00BC2DFE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0FF5B" w14:textId="77777777" w:rsidR="00BC2DFE" w:rsidRDefault="00BC2DFE" w:rsidP="00BC2DFE">
            <w:pPr>
              <w:pStyle w:val="SIBulletList1"/>
            </w:pPr>
            <w:r>
              <w:t>M</w:t>
            </w:r>
            <w:r w:rsidRPr="00047B41">
              <w:t>easure precise alignment of blades and guides to specification</w:t>
            </w:r>
          </w:p>
          <w:p w14:paraId="72A3355D" w14:textId="4FD37ADF" w:rsidR="00BC2DFE" w:rsidRPr="00BC2DFE" w:rsidRDefault="00BC2DFE" w:rsidP="00BC2DFE">
            <w:pPr>
              <w:pStyle w:val="SIBulletList1"/>
            </w:pPr>
            <w:r>
              <w:t xml:space="preserve">Use standard units of measurement to determine </w:t>
            </w:r>
            <w:r w:rsidR="00D561EC" w:rsidRPr="00D561EC">
              <w:rPr>
                <w:noProof/>
              </w:rPr>
              <w:t xml:space="preserve">the </w:t>
            </w:r>
            <w:r w:rsidR="00955690" w:rsidRPr="00D561EC">
              <w:rPr>
                <w:noProof/>
              </w:rPr>
              <w:t>precise</w:t>
            </w:r>
            <w:r w:rsidR="00955690">
              <w:t xml:space="preserve"> </w:t>
            </w:r>
            <w:r>
              <w:t xml:space="preserve">location of </w:t>
            </w:r>
            <w:r w:rsidR="00955690">
              <w:t>components of saws and cutting equipment</w:t>
            </w:r>
          </w:p>
        </w:tc>
      </w:tr>
      <w:tr w:rsidR="00BC2DFE" w:rsidRPr="00451E55" w:rsidDel="00C51CCE" w14:paraId="2B78782B" w14:textId="77777777" w:rsidTr="00BC2DFE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F1AFD" w14:textId="6CDCC494" w:rsidR="00BC2DFE" w:rsidRPr="00BC2DFE" w:rsidDel="00C51CCE" w:rsidRDefault="00BC2DFE" w:rsidP="00BC2DFE">
            <w:pPr>
              <w:pStyle w:val="SIText"/>
            </w:pPr>
            <w:r w:rsidRPr="00BC2DFE">
              <w:t xml:space="preserve">Navigate the </w:t>
            </w:r>
            <w:r w:rsidR="00811006">
              <w:t>w</w:t>
            </w:r>
            <w:r w:rsidRPr="00BC2DFE">
              <w:t>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487B" w14:textId="77777777" w:rsidR="00BC2DFE" w:rsidRPr="00BC2DFE" w:rsidDel="00C51CCE" w:rsidRDefault="00BC2DFE" w:rsidP="00BC2DFE">
            <w:pPr>
              <w:pStyle w:val="SIBulletList1"/>
            </w:pPr>
            <w:r w:rsidRPr="00BC2DFE">
              <w:t>Identify main tasks, responsibilities and boundaries of own role</w:t>
            </w:r>
          </w:p>
        </w:tc>
      </w:tr>
      <w:tr w:rsidR="00BC2DFE" w:rsidRPr="00451E55" w:rsidDel="00C51CCE" w14:paraId="1E4A12E7" w14:textId="77777777" w:rsidTr="00BC2DFE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C929" w14:textId="77777777" w:rsidR="00BC2DFE" w:rsidRPr="00BC2DFE" w:rsidDel="00C51CCE" w:rsidRDefault="00BC2DFE" w:rsidP="00BC2DFE">
            <w:pPr>
              <w:pStyle w:val="SIText"/>
            </w:pPr>
            <w:r w:rsidRPr="00BC2DFE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04EE" w14:textId="77777777" w:rsidR="00BC2DFE" w:rsidRPr="00BC2DFE" w:rsidDel="00C51CCE" w:rsidRDefault="00BC2DFE" w:rsidP="00BC2DFE">
            <w:pPr>
              <w:pStyle w:val="SIBulletList1"/>
            </w:pPr>
            <w:r w:rsidRPr="00BC2DFE">
              <w:t>Use modes of communication suitable to purpose to confirm and clarify understanding</w:t>
            </w:r>
          </w:p>
        </w:tc>
      </w:tr>
      <w:tr w:rsidR="00BC2DFE" w:rsidRPr="00451E55" w:rsidDel="00C51CCE" w14:paraId="0DE57517" w14:textId="77777777" w:rsidTr="00BC2DFE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3E5BD" w14:textId="77777777" w:rsidR="00BC2DFE" w:rsidRPr="00BC2DFE" w:rsidDel="00C51CCE" w:rsidRDefault="00BC2DFE" w:rsidP="00BC2DFE">
            <w:pPr>
              <w:pStyle w:val="SIText"/>
            </w:pPr>
            <w:r w:rsidRPr="00BC2DFE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13184" w14:textId="77777777" w:rsidR="00BC2DFE" w:rsidRPr="00BC2DFE" w:rsidDel="00C51CCE" w:rsidRDefault="00BC2DFE" w:rsidP="00BC2DFE">
            <w:pPr>
              <w:pStyle w:val="SIBulletList1"/>
            </w:pPr>
            <w:r w:rsidRPr="00BC2DFE">
              <w:t>Recognise and respond to routine problems</w:t>
            </w:r>
          </w:p>
        </w:tc>
      </w:tr>
    </w:tbl>
    <w:p w14:paraId="35F1A6E4" w14:textId="77777777" w:rsidR="00916CD7" w:rsidRDefault="00916CD7" w:rsidP="005F771F">
      <w:pPr>
        <w:pStyle w:val="SIText"/>
      </w:pPr>
    </w:p>
    <w:p w14:paraId="3FA2D37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6"/>
        <w:gridCol w:w="2178"/>
        <w:gridCol w:w="2465"/>
        <w:gridCol w:w="3185"/>
      </w:tblGrid>
      <w:tr w:rsidR="00F1480E" w14:paraId="2CDF2926" w14:textId="77777777" w:rsidTr="00F33FF2">
        <w:tc>
          <w:tcPr>
            <w:tcW w:w="5000" w:type="pct"/>
            <w:gridSpan w:val="4"/>
          </w:tcPr>
          <w:p w14:paraId="6497C14A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4E12D09" w14:textId="77777777" w:rsidTr="00F33FF2">
        <w:tc>
          <w:tcPr>
            <w:tcW w:w="1028" w:type="pct"/>
          </w:tcPr>
          <w:p w14:paraId="083A548D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40CA4C1C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BD6B26D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687DAC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340A67" w14:paraId="6E67C6F6" w14:textId="77777777" w:rsidTr="00F33FF2">
        <w:tc>
          <w:tcPr>
            <w:tcW w:w="1028" w:type="pct"/>
          </w:tcPr>
          <w:p w14:paraId="4D8967D8" w14:textId="14CF0E8A" w:rsidR="00340A67" w:rsidRPr="00340A67" w:rsidRDefault="00724DA4" w:rsidP="00724DA4">
            <w:pPr>
              <w:pStyle w:val="SIText"/>
            </w:pPr>
            <w:r>
              <w:t>FWP</w:t>
            </w:r>
            <w:r w:rsidRPr="00340A67">
              <w:t>COT</w:t>
            </w:r>
            <w:r>
              <w:t>3XXX</w:t>
            </w:r>
            <w:r w:rsidRPr="00340A67">
              <w:t xml:space="preserve"> </w:t>
            </w:r>
            <w:r w:rsidR="00F74E1C" w:rsidRPr="00F74E1C">
              <w:t>Replace saw blades, knives and guides</w:t>
            </w:r>
          </w:p>
        </w:tc>
        <w:tc>
          <w:tcPr>
            <w:tcW w:w="1105" w:type="pct"/>
          </w:tcPr>
          <w:p w14:paraId="2B619E70" w14:textId="666D86E4" w:rsidR="00340A67" w:rsidRPr="00340A67" w:rsidRDefault="00F25E9C" w:rsidP="00F25E9C">
            <w:pPr>
              <w:pStyle w:val="SIText"/>
            </w:pPr>
            <w:r>
              <w:t xml:space="preserve">FWPCOT3212 </w:t>
            </w:r>
            <w:r w:rsidR="00340A67" w:rsidRPr="002C5CB7">
              <w:t xml:space="preserve"> Replace saws, blades and guides</w:t>
            </w:r>
          </w:p>
        </w:tc>
        <w:tc>
          <w:tcPr>
            <w:tcW w:w="1251" w:type="pct"/>
          </w:tcPr>
          <w:p w14:paraId="61C739BD" w14:textId="4A8235BC" w:rsidR="00724DA4" w:rsidRDefault="00D561EC" w:rsidP="00340A67">
            <w:pPr>
              <w:pStyle w:val="SIText"/>
            </w:pPr>
            <w:r>
              <w:t>Reworded Application statement for clarity; u</w:t>
            </w:r>
            <w:r w:rsidR="00724DA4">
              <w:t>pdated unit code and title for clarity and compliance.</w:t>
            </w:r>
          </w:p>
          <w:p w14:paraId="5B0807C7" w14:textId="3C96040E" w:rsidR="00340A67" w:rsidRPr="00340A67" w:rsidRDefault="00340A67" w:rsidP="00340A67">
            <w:pPr>
              <w:pStyle w:val="SIText"/>
            </w:pPr>
          </w:p>
        </w:tc>
        <w:tc>
          <w:tcPr>
            <w:tcW w:w="1616" w:type="pct"/>
          </w:tcPr>
          <w:p w14:paraId="5E1F3602" w14:textId="07ED4717" w:rsidR="00340A67" w:rsidRPr="00340A67" w:rsidRDefault="00724DA4" w:rsidP="00724DA4">
            <w:pPr>
              <w:pStyle w:val="SIText"/>
            </w:pPr>
            <w:r>
              <w:t>Equivalent</w:t>
            </w:r>
          </w:p>
        </w:tc>
      </w:tr>
    </w:tbl>
    <w:p w14:paraId="1E48BC3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A55106" w14:paraId="2669DFAB" w14:textId="77777777" w:rsidTr="00CA2922">
        <w:tc>
          <w:tcPr>
            <w:tcW w:w="1396" w:type="pct"/>
            <w:shd w:val="clear" w:color="auto" w:fill="auto"/>
          </w:tcPr>
          <w:p w14:paraId="67692C5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8D820A9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46B668A8" w14:textId="77777777" w:rsidR="00F1480E" w:rsidRDefault="00F1480E" w:rsidP="005F771F">
      <w:pPr>
        <w:pStyle w:val="SIText"/>
      </w:pPr>
    </w:p>
    <w:p w14:paraId="5ED9BE16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3"/>
        <w:gridCol w:w="6941"/>
      </w:tblGrid>
      <w:tr w:rsidR="00556C4C" w:rsidRPr="00E91BFF" w14:paraId="6D135089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25E2FA7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256F574" w14:textId="747E5854" w:rsidR="00556C4C" w:rsidRPr="000754EC" w:rsidRDefault="00556C4C" w:rsidP="00724DA4">
            <w:pPr>
              <w:pStyle w:val="SIUnittitle"/>
            </w:pPr>
            <w:r w:rsidRPr="00F56827">
              <w:t xml:space="preserve">Assessment requirements for </w:t>
            </w:r>
            <w:r w:rsidR="00724DA4">
              <w:t>FWPCOT3XXX</w:t>
            </w:r>
            <w:r w:rsidR="00724DA4" w:rsidRPr="00340A67">
              <w:t xml:space="preserve"> </w:t>
            </w:r>
            <w:r w:rsidR="00F74E1C" w:rsidRPr="00F74E1C">
              <w:t>Replace saw blades, knives and guides</w:t>
            </w:r>
          </w:p>
        </w:tc>
      </w:tr>
      <w:tr w:rsidR="00556C4C" w:rsidRPr="00A55106" w14:paraId="0203B27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905791B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2CE224BD" w14:textId="77777777" w:rsidTr="00113678">
        <w:tc>
          <w:tcPr>
            <w:tcW w:w="5000" w:type="pct"/>
            <w:gridSpan w:val="2"/>
            <w:shd w:val="clear" w:color="auto" w:fill="auto"/>
          </w:tcPr>
          <w:p w14:paraId="0C2F1FB1" w14:textId="26479624" w:rsidR="00724DA4" w:rsidRDefault="00BE4074" w:rsidP="00BE4074">
            <w:pPr>
              <w:pStyle w:val="SIText"/>
            </w:pPr>
            <w:r w:rsidRPr="00AA1C40">
              <w:t>A</w:t>
            </w:r>
            <w:r w:rsidRPr="00BE4074">
              <w:t xml:space="preserve">n individual demonstrating competency must satisfy all the elements and performance criteria in this unit. There must be evidence that, </w:t>
            </w:r>
            <w:r w:rsidR="00724DA4">
              <w:t xml:space="preserve">on </w:t>
            </w:r>
            <w:r w:rsidRPr="00BE4074">
              <w:t xml:space="preserve">at least one occasion, </w:t>
            </w:r>
            <w:r w:rsidR="00724DA4" w:rsidRPr="00BE4074">
              <w:t>the individual has</w:t>
            </w:r>
            <w:r w:rsidR="00724DA4">
              <w:t>:</w:t>
            </w:r>
          </w:p>
          <w:p w14:paraId="59C534D8" w14:textId="1D78CE37" w:rsidR="00A27A42" w:rsidRDefault="00BE4074" w:rsidP="004F3B97">
            <w:pPr>
              <w:pStyle w:val="SIBulletList1"/>
            </w:pPr>
            <w:r w:rsidRPr="00D561EC">
              <w:rPr>
                <w:noProof/>
              </w:rPr>
              <w:t>reviewed</w:t>
            </w:r>
            <w:r w:rsidRPr="00322BA8">
              <w:t xml:space="preserve"> work ord</w:t>
            </w:r>
            <w:r>
              <w:t xml:space="preserve">er </w:t>
            </w:r>
          </w:p>
          <w:p w14:paraId="3D183AB6" w14:textId="7D80CDB1" w:rsidR="00A27A42" w:rsidRDefault="00A27A42" w:rsidP="00A27A42">
            <w:pPr>
              <w:pStyle w:val="SIBulletList1"/>
            </w:pPr>
            <w:r>
              <w:t xml:space="preserve">safely </w:t>
            </w:r>
            <w:r w:rsidR="00BE4074">
              <w:t xml:space="preserve">removed and replaced </w:t>
            </w:r>
            <w:r>
              <w:t>saw blades</w:t>
            </w:r>
            <w:r w:rsidR="00724DA4">
              <w:t>,</w:t>
            </w:r>
            <w:r w:rsidR="004F3B97">
              <w:t xml:space="preserve"> </w:t>
            </w:r>
            <w:r>
              <w:t xml:space="preserve">knives </w:t>
            </w:r>
            <w:r w:rsidR="00724DA4">
              <w:t xml:space="preserve">or </w:t>
            </w:r>
            <w:r>
              <w:t xml:space="preserve">guides in </w:t>
            </w:r>
            <w:r w:rsidR="00724DA4">
              <w:t xml:space="preserve">one or more of the following types of </w:t>
            </w:r>
            <w:r>
              <w:t xml:space="preserve">saws and </w:t>
            </w:r>
            <w:r w:rsidR="00BE4074" w:rsidRPr="00BE4074">
              <w:t xml:space="preserve">cutting </w:t>
            </w:r>
            <w:r w:rsidR="00724DA4">
              <w:t>machines:</w:t>
            </w:r>
          </w:p>
          <w:p w14:paraId="0C77893C" w14:textId="7CD7CA82" w:rsidR="00724DA4" w:rsidRDefault="00724DA4" w:rsidP="004F3B97">
            <w:pPr>
              <w:pStyle w:val="SIBulletList2"/>
            </w:pPr>
            <w:r>
              <w:t>ci</w:t>
            </w:r>
            <w:r w:rsidR="004F3B97">
              <w:t>r</w:t>
            </w:r>
            <w:r>
              <w:t>cular saws</w:t>
            </w:r>
          </w:p>
          <w:p w14:paraId="0E1A6ABB" w14:textId="498A1C86" w:rsidR="00724DA4" w:rsidRDefault="00724DA4" w:rsidP="004F3B97">
            <w:pPr>
              <w:pStyle w:val="SIBulletList2"/>
            </w:pPr>
            <w:r>
              <w:t xml:space="preserve">narrow or </w:t>
            </w:r>
            <w:r w:rsidRPr="00D561EC">
              <w:rPr>
                <w:noProof/>
              </w:rPr>
              <w:t>wide band</w:t>
            </w:r>
            <w:r>
              <w:t xml:space="preserve"> saws</w:t>
            </w:r>
          </w:p>
          <w:p w14:paraId="52751460" w14:textId="1807A545" w:rsidR="00724DA4" w:rsidRDefault="00724DA4" w:rsidP="004F3B97">
            <w:pPr>
              <w:pStyle w:val="SIBulletList2"/>
            </w:pPr>
            <w:r>
              <w:t>chippers</w:t>
            </w:r>
          </w:p>
          <w:p w14:paraId="785BF7A5" w14:textId="7B385BE4" w:rsidR="00724DA4" w:rsidRDefault="00724DA4" w:rsidP="004F3B97">
            <w:pPr>
              <w:pStyle w:val="SIBulletList2"/>
            </w:pPr>
            <w:r>
              <w:t>canters</w:t>
            </w:r>
          </w:p>
          <w:p w14:paraId="7A1C5B29" w14:textId="4E4454C5" w:rsidR="00556C4C" w:rsidRPr="000754EC" w:rsidRDefault="00A27A42" w:rsidP="00724DA4">
            <w:pPr>
              <w:pStyle w:val="SIBulletList1"/>
            </w:pPr>
            <w:r>
              <w:t xml:space="preserve">safely disposed of </w:t>
            </w:r>
            <w:r w:rsidRPr="00D561EC">
              <w:rPr>
                <w:noProof/>
              </w:rPr>
              <w:t>obsolete</w:t>
            </w:r>
            <w:r>
              <w:t xml:space="preserve"> saw</w:t>
            </w:r>
            <w:r w:rsidRPr="00A27A42">
              <w:t xml:space="preserve"> blades</w:t>
            </w:r>
            <w:r w:rsidR="00724DA4">
              <w:t>,</w:t>
            </w:r>
            <w:r w:rsidRPr="00A27A42">
              <w:t xml:space="preserve"> knives </w:t>
            </w:r>
            <w:r w:rsidR="00724DA4">
              <w:t>or</w:t>
            </w:r>
            <w:r w:rsidR="00724DA4" w:rsidRPr="00A27A42">
              <w:t xml:space="preserve"> </w:t>
            </w:r>
            <w:r w:rsidRPr="00A27A42">
              <w:t>guides</w:t>
            </w:r>
            <w:r w:rsidR="00724DA4">
              <w:t>.</w:t>
            </w:r>
          </w:p>
        </w:tc>
      </w:tr>
    </w:tbl>
    <w:p w14:paraId="7AA82F6A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4"/>
      </w:tblGrid>
      <w:tr w:rsidR="00F1480E" w:rsidRPr="00A55106" w14:paraId="44576274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12FDDA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718CDF6" w14:textId="77777777" w:rsidTr="00CA2922">
        <w:tc>
          <w:tcPr>
            <w:tcW w:w="5000" w:type="pct"/>
            <w:shd w:val="clear" w:color="auto" w:fill="auto"/>
          </w:tcPr>
          <w:p w14:paraId="556C9DCD" w14:textId="77777777" w:rsidR="00A27A42" w:rsidRPr="00A27A42" w:rsidRDefault="00A27A42" w:rsidP="00A27A42">
            <w:r w:rsidRPr="00E25AF7">
              <w:t>A</w:t>
            </w:r>
            <w:r w:rsidRPr="00A27A42">
              <w:t xml:space="preserve">n individual must be able to demonstrate the knowledge required to perform the tasks outlined in the elements and performance criteria of this unit. </w:t>
            </w:r>
            <w:r w:rsidRPr="00D561EC">
              <w:rPr>
                <w:noProof/>
              </w:rPr>
              <w:t>This</w:t>
            </w:r>
            <w:r w:rsidRPr="00A27A42">
              <w:t xml:space="preserve"> includes </w:t>
            </w:r>
            <w:r w:rsidRPr="00D561EC">
              <w:rPr>
                <w:noProof/>
              </w:rPr>
              <w:t>knowledge</w:t>
            </w:r>
            <w:r w:rsidRPr="00A27A42">
              <w:t xml:space="preserve"> of:</w:t>
            </w:r>
            <w:r w:rsidRPr="00A27A42" w:rsidDel="0033327B">
              <w:t xml:space="preserve"> </w:t>
            </w:r>
          </w:p>
          <w:p w14:paraId="3AF17AD9" w14:textId="2E74E880" w:rsidR="00340A67" w:rsidRPr="00340A67" w:rsidRDefault="00340A67" w:rsidP="00340A67">
            <w:pPr>
              <w:pStyle w:val="SIBulletList1"/>
            </w:pPr>
            <w:r w:rsidRPr="00B01A1A">
              <w:t>purpose, features and operation of tools and equipment used to remove and replace saws</w:t>
            </w:r>
            <w:r w:rsidR="00A27A42">
              <w:t xml:space="preserve"> </w:t>
            </w:r>
            <w:r w:rsidRPr="00B01A1A">
              <w:t>blades</w:t>
            </w:r>
            <w:r w:rsidR="00A27A42">
              <w:t>, knives</w:t>
            </w:r>
            <w:r w:rsidRPr="00B01A1A">
              <w:t xml:space="preserve"> and </w:t>
            </w:r>
            <w:r w:rsidR="00A27A42">
              <w:t>guides in saws</w:t>
            </w:r>
            <w:r w:rsidR="00724DA4">
              <w:t>, chippers and canters</w:t>
            </w:r>
            <w:r w:rsidRPr="00B01A1A">
              <w:t>:</w:t>
            </w:r>
          </w:p>
          <w:p w14:paraId="31CBA37B" w14:textId="3B6722FE" w:rsidR="00A27A42" w:rsidRDefault="00340A67" w:rsidP="00340A67">
            <w:pPr>
              <w:pStyle w:val="SIBulletList2"/>
            </w:pPr>
            <w:r w:rsidRPr="00B01A1A">
              <w:t>spanners</w:t>
            </w:r>
          </w:p>
          <w:p w14:paraId="5D02B53D" w14:textId="6949082D" w:rsidR="00340A67" w:rsidRPr="00340A67" w:rsidRDefault="00340A67" w:rsidP="00340A67">
            <w:pPr>
              <w:pStyle w:val="SIBulletList2"/>
            </w:pPr>
            <w:r w:rsidRPr="00340A67">
              <w:t>wrenches and sockets</w:t>
            </w:r>
          </w:p>
          <w:p w14:paraId="4BEFE044" w14:textId="77777777" w:rsidR="00340A67" w:rsidRPr="00340A67" w:rsidRDefault="00340A67" w:rsidP="00340A67">
            <w:pPr>
              <w:pStyle w:val="SIBulletList1"/>
            </w:pPr>
            <w:r w:rsidRPr="00B01A1A">
              <w:t>mechanical lifting aids including:</w:t>
            </w:r>
          </w:p>
          <w:p w14:paraId="4C7B7B40" w14:textId="77777777" w:rsidR="00340A67" w:rsidRPr="00340A67" w:rsidRDefault="00340A67" w:rsidP="00340A67">
            <w:pPr>
              <w:pStyle w:val="SIBulletList2"/>
            </w:pPr>
            <w:r w:rsidRPr="00B01A1A">
              <w:t>block and chain</w:t>
            </w:r>
          </w:p>
          <w:p w14:paraId="38342B54" w14:textId="77777777" w:rsidR="00340A67" w:rsidRPr="00340A67" w:rsidRDefault="00340A67" w:rsidP="00340A67">
            <w:pPr>
              <w:pStyle w:val="SIBulletList2"/>
            </w:pPr>
            <w:r w:rsidRPr="00B01A1A">
              <w:t>pedestrian operated crane</w:t>
            </w:r>
          </w:p>
          <w:p w14:paraId="446F10A1" w14:textId="77777777" w:rsidR="00340A67" w:rsidRPr="00340A67" w:rsidRDefault="00340A67" w:rsidP="00340A67">
            <w:pPr>
              <w:pStyle w:val="SIBulletList2"/>
            </w:pPr>
            <w:r w:rsidRPr="00B01A1A">
              <w:t>pulley system</w:t>
            </w:r>
          </w:p>
          <w:p w14:paraId="73DDC587" w14:textId="77777777" w:rsidR="00340A67" w:rsidRPr="00340A67" w:rsidRDefault="00340A67" w:rsidP="00340A67">
            <w:pPr>
              <w:pStyle w:val="SIBulletList1"/>
            </w:pPr>
            <w:r w:rsidRPr="00B01A1A">
              <w:t>methods for:</w:t>
            </w:r>
          </w:p>
          <w:p w14:paraId="1DEFD277" w14:textId="75160253" w:rsidR="00340A67" w:rsidRPr="00340A67" w:rsidRDefault="00340A67" w:rsidP="00340A67">
            <w:pPr>
              <w:pStyle w:val="SIBulletList2"/>
            </w:pPr>
            <w:r w:rsidRPr="00B01A1A">
              <w:t xml:space="preserve">isolation of </w:t>
            </w:r>
            <w:r w:rsidR="00724DA4">
              <w:t xml:space="preserve">machine and </w:t>
            </w:r>
            <w:r w:rsidRPr="00B01A1A">
              <w:t>equipment</w:t>
            </w:r>
          </w:p>
          <w:p w14:paraId="1469F3FA" w14:textId="77777777" w:rsidR="00340A67" w:rsidRPr="00340A67" w:rsidRDefault="00340A67" w:rsidP="00340A67">
            <w:pPr>
              <w:pStyle w:val="SIBulletList2"/>
            </w:pPr>
            <w:r w:rsidRPr="00B01A1A">
              <w:t>removing mechanical and safety components without damaging these</w:t>
            </w:r>
          </w:p>
          <w:p w14:paraId="3FC18201" w14:textId="560855A8" w:rsidR="00340A67" w:rsidRPr="00340A67" w:rsidRDefault="00340A67" w:rsidP="00340A67">
            <w:pPr>
              <w:pStyle w:val="SIBulletList2"/>
            </w:pPr>
            <w:r w:rsidRPr="00B01A1A">
              <w:t>removing saws blades and knives from saws</w:t>
            </w:r>
            <w:r w:rsidR="0098514F">
              <w:t>, chippers and canters</w:t>
            </w:r>
          </w:p>
          <w:p w14:paraId="7DA54570" w14:textId="77777777" w:rsidR="00340A67" w:rsidRPr="00340A67" w:rsidRDefault="00340A67" w:rsidP="00340A67">
            <w:pPr>
              <w:pStyle w:val="SIBulletList2"/>
            </w:pPr>
            <w:r w:rsidRPr="00B01A1A">
              <w:t>installing and checking replacement saws blades and knives for correct alignment and free operation</w:t>
            </w:r>
          </w:p>
          <w:p w14:paraId="4865DB2A" w14:textId="2E4681E7" w:rsidR="00340A67" w:rsidRPr="00340A67" w:rsidRDefault="00340A67" w:rsidP="00340A67">
            <w:pPr>
              <w:pStyle w:val="SIBulletList1"/>
            </w:pPr>
            <w:r w:rsidRPr="00B01A1A">
              <w:t>features and names of different parts of saw</w:t>
            </w:r>
            <w:r w:rsidR="00A27A42">
              <w:t xml:space="preserve"> </w:t>
            </w:r>
            <w:r w:rsidRPr="00B01A1A">
              <w:t>blades and knives for:</w:t>
            </w:r>
          </w:p>
          <w:p w14:paraId="0695AF4E" w14:textId="77777777" w:rsidR="00340A67" w:rsidRPr="00340A67" w:rsidRDefault="00340A67" w:rsidP="00340A67">
            <w:pPr>
              <w:pStyle w:val="SIBulletList2"/>
            </w:pPr>
            <w:r w:rsidRPr="00B01A1A">
              <w:t>circular saws</w:t>
            </w:r>
          </w:p>
          <w:p w14:paraId="3772FD08" w14:textId="77777777" w:rsidR="00340A67" w:rsidRPr="00340A67" w:rsidRDefault="00340A67" w:rsidP="00340A67">
            <w:pPr>
              <w:pStyle w:val="SIBulletList2"/>
            </w:pPr>
            <w:r w:rsidRPr="00B01A1A">
              <w:t>chippers</w:t>
            </w:r>
          </w:p>
          <w:p w14:paraId="5161F080" w14:textId="77777777" w:rsidR="00340A67" w:rsidRPr="00340A67" w:rsidRDefault="00340A67" w:rsidP="00340A67">
            <w:pPr>
              <w:pStyle w:val="SIBulletList2"/>
            </w:pPr>
            <w:r w:rsidRPr="00B01A1A">
              <w:t>canters</w:t>
            </w:r>
          </w:p>
          <w:p w14:paraId="35543B1D" w14:textId="77777777" w:rsidR="00340A67" w:rsidRPr="00340A67" w:rsidRDefault="00340A67" w:rsidP="00340A67">
            <w:pPr>
              <w:pStyle w:val="SIBulletList2"/>
            </w:pPr>
            <w:r w:rsidRPr="00B01A1A">
              <w:t xml:space="preserve">narrow and </w:t>
            </w:r>
            <w:r w:rsidRPr="00D561EC">
              <w:rPr>
                <w:noProof/>
              </w:rPr>
              <w:t>wide band</w:t>
            </w:r>
            <w:r w:rsidRPr="00B01A1A">
              <w:t xml:space="preserve"> saws</w:t>
            </w:r>
          </w:p>
          <w:p w14:paraId="7B6C8E7D" w14:textId="3CF2D340" w:rsidR="00340A67" w:rsidRPr="00340A67" w:rsidRDefault="00340A67" w:rsidP="00340A67">
            <w:pPr>
              <w:pStyle w:val="SIBulletList1"/>
            </w:pPr>
            <w:r w:rsidRPr="00B01A1A">
              <w:t xml:space="preserve">mechanical and safety equipment components and their positioning and tolerance specifications </w:t>
            </w:r>
            <w:r w:rsidRPr="00D561EC">
              <w:rPr>
                <w:noProof/>
              </w:rPr>
              <w:t>in relation to</w:t>
            </w:r>
            <w:r w:rsidRPr="00B01A1A">
              <w:t xml:space="preserve"> other </w:t>
            </w:r>
            <w:r w:rsidRPr="00D561EC">
              <w:rPr>
                <w:noProof/>
              </w:rPr>
              <w:t>components</w:t>
            </w:r>
            <w:r w:rsidRPr="00B01A1A">
              <w:t xml:space="preserve"> including</w:t>
            </w:r>
            <w:r w:rsidR="0098514F">
              <w:t>:</w:t>
            </w:r>
          </w:p>
          <w:p w14:paraId="0EA35224" w14:textId="77777777" w:rsidR="00340A67" w:rsidRPr="00340A67" w:rsidRDefault="00340A67" w:rsidP="00340A67">
            <w:pPr>
              <w:pStyle w:val="SIBulletList2"/>
            </w:pPr>
            <w:r w:rsidRPr="00B01A1A">
              <w:t>electrical motors</w:t>
            </w:r>
          </w:p>
          <w:p w14:paraId="2A92E4F4" w14:textId="77777777" w:rsidR="00340A67" w:rsidRPr="00340A67" w:rsidRDefault="00340A67" w:rsidP="00340A67">
            <w:pPr>
              <w:pStyle w:val="SIBulletList2"/>
            </w:pPr>
            <w:r w:rsidRPr="00B01A1A">
              <w:t>riving knives</w:t>
            </w:r>
          </w:p>
          <w:p w14:paraId="60662F1E" w14:textId="77777777" w:rsidR="00340A67" w:rsidRPr="00340A67" w:rsidRDefault="00340A67" w:rsidP="00340A67">
            <w:pPr>
              <w:pStyle w:val="SIBulletList2"/>
            </w:pPr>
            <w:r w:rsidRPr="00B01A1A">
              <w:t>access covers</w:t>
            </w:r>
          </w:p>
          <w:p w14:paraId="4B2A80DE" w14:textId="77777777" w:rsidR="00340A67" w:rsidRPr="00340A67" w:rsidRDefault="00340A67" w:rsidP="00340A67">
            <w:pPr>
              <w:pStyle w:val="SIBulletList2"/>
            </w:pPr>
            <w:r w:rsidRPr="00B01A1A">
              <w:t>saw guards</w:t>
            </w:r>
          </w:p>
          <w:p w14:paraId="389E9EDD" w14:textId="77777777" w:rsidR="00340A67" w:rsidRPr="00340A67" w:rsidRDefault="00340A67" w:rsidP="00340A67">
            <w:pPr>
              <w:pStyle w:val="SIBulletList2"/>
            </w:pPr>
            <w:r w:rsidRPr="00B01A1A">
              <w:t>extraction equipment</w:t>
            </w:r>
          </w:p>
          <w:p w14:paraId="38415270" w14:textId="349CC253" w:rsidR="00340A67" w:rsidRPr="00340A67" w:rsidRDefault="00340A67" w:rsidP="004F3B97">
            <w:pPr>
              <w:pStyle w:val="SIBulletList1"/>
            </w:pPr>
            <w:r w:rsidRPr="00B01A1A">
              <w:t>environmental protection practices for</w:t>
            </w:r>
            <w:r w:rsidR="004F3B97">
              <w:t xml:space="preserve"> </w:t>
            </w:r>
            <w:r w:rsidRPr="00340A67">
              <w:t xml:space="preserve">repairing and maintaining tools and equipment in </w:t>
            </w:r>
            <w:r w:rsidR="0098514F">
              <w:t>timber processing and manufacturing facilities:</w:t>
            </w:r>
          </w:p>
          <w:p w14:paraId="3D045779" w14:textId="77777777" w:rsidR="00340A67" w:rsidRPr="00340A67" w:rsidRDefault="00340A67" w:rsidP="006336AC">
            <w:pPr>
              <w:pStyle w:val="SIBulletList2"/>
            </w:pPr>
            <w:r w:rsidRPr="00B01A1A">
              <w:t>reducing water and energy use</w:t>
            </w:r>
          </w:p>
          <w:p w14:paraId="6A9C8D0E" w14:textId="77777777" w:rsidR="00340A67" w:rsidRPr="00340A67" w:rsidRDefault="00340A67" w:rsidP="006336AC">
            <w:pPr>
              <w:pStyle w:val="SIBulletList2"/>
            </w:pPr>
            <w:r w:rsidRPr="00B01A1A">
              <w:t>cleaning plant, tools and equipment</w:t>
            </w:r>
          </w:p>
          <w:p w14:paraId="12DC3299" w14:textId="77777777" w:rsidR="00340A67" w:rsidRPr="00340A67" w:rsidRDefault="00340A67" w:rsidP="00A27A42">
            <w:pPr>
              <w:pStyle w:val="SIBulletList2"/>
            </w:pPr>
            <w:r w:rsidRPr="00B01A1A">
              <w:t>disposing of, recycling and reusing materials</w:t>
            </w:r>
          </w:p>
          <w:p w14:paraId="0CF092DA" w14:textId="0BC7EE07" w:rsidR="0098514F" w:rsidRDefault="0098514F" w:rsidP="00340A67">
            <w:pPr>
              <w:pStyle w:val="SIBulletList1"/>
            </w:pPr>
            <w:r w:rsidRPr="00D561EC">
              <w:rPr>
                <w:noProof/>
              </w:rPr>
              <w:t>types</w:t>
            </w:r>
            <w:r>
              <w:t xml:space="preserve"> of risk and hazards and mitigation measures associated with </w:t>
            </w:r>
            <w:r w:rsidRPr="00B01A1A">
              <w:t>replacing saw</w:t>
            </w:r>
            <w:r>
              <w:t xml:space="preserve"> </w:t>
            </w:r>
            <w:r w:rsidRPr="00B01A1A">
              <w:t>blades</w:t>
            </w:r>
            <w:r>
              <w:t>, knives</w:t>
            </w:r>
            <w:r w:rsidRPr="00B01A1A">
              <w:t xml:space="preserve"> and guides</w:t>
            </w:r>
          </w:p>
          <w:p w14:paraId="248DC943" w14:textId="648CC7E7" w:rsidR="00340A67" w:rsidRPr="00340A67" w:rsidRDefault="00A27A42" w:rsidP="00340A67">
            <w:pPr>
              <w:pStyle w:val="SIBulletList1"/>
            </w:pPr>
            <w:r w:rsidRPr="00D561EC">
              <w:rPr>
                <w:noProof/>
              </w:rPr>
              <w:t>workplace</w:t>
            </w:r>
            <w:r w:rsidR="00340A67" w:rsidRPr="00B01A1A">
              <w:t xml:space="preserve"> procedures specific t</w:t>
            </w:r>
            <w:bookmarkStart w:id="0" w:name="_GoBack"/>
            <w:bookmarkEnd w:id="0"/>
            <w:r w:rsidR="00340A67" w:rsidRPr="00B01A1A">
              <w:t>o replacing saw</w:t>
            </w:r>
            <w:r>
              <w:t xml:space="preserve"> </w:t>
            </w:r>
            <w:r w:rsidR="00340A67" w:rsidRPr="00B01A1A">
              <w:t>blades</w:t>
            </w:r>
            <w:r>
              <w:t>, knives</w:t>
            </w:r>
            <w:r w:rsidR="00340A67" w:rsidRPr="00B01A1A">
              <w:t xml:space="preserve"> and guides</w:t>
            </w:r>
            <w:r>
              <w:t xml:space="preserve"> </w:t>
            </w:r>
            <w:r w:rsidR="00340A67" w:rsidRPr="00B01A1A">
              <w:t>:</w:t>
            </w:r>
          </w:p>
          <w:p w14:paraId="6E6ED339" w14:textId="7073A692" w:rsidR="00340A67" w:rsidRPr="00340A67" w:rsidRDefault="00340A67" w:rsidP="00340A67">
            <w:pPr>
              <w:pStyle w:val="SIBulletList2"/>
            </w:pPr>
            <w:r w:rsidRPr="00B01A1A">
              <w:t xml:space="preserve">workplace health and safety with particular emphasis on equipment </w:t>
            </w:r>
            <w:r w:rsidRPr="00D561EC">
              <w:rPr>
                <w:noProof/>
              </w:rPr>
              <w:t>lockout</w:t>
            </w:r>
            <w:r w:rsidR="0098514F">
              <w:t>, the</w:t>
            </w:r>
            <w:r w:rsidRPr="00B01A1A">
              <w:t xml:space="preserve"> use of personal protective equipment</w:t>
            </w:r>
            <w:r w:rsidR="0098514F">
              <w:t xml:space="preserve"> (PPE) and safe manual handling techniques</w:t>
            </w:r>
          </w:p>
          <w:p w14:paraId="2CAA2147" w14:textId="77777777" w:rsidR="00340A67" w:rsidRPr="00340A67" w:rsidRDefault="00340A67" w:rsidP="00340A67">
            <w:pPr>
              <w:pStyle w:val="SIBulletList2"/>
            </w:pPr>
            <w:r w:rsidRPr="00B01A1A">
              <w:t>communication reporting lines</w:t>
            </w:r>
          </w:p>
          <w:p w14:paraId="15CB661B" w14:textId="7C776F2A" w:rsidR="00F1480E" w:rsidRPr="000754EC" w:rsidRDefault="00340A67" w:rsidP="00340A67">
            <w:pPr>
              <w:pStyle w:val="SIBulletList2"/>
            </w:pPr>
            <w:r w:rsidRPr="00B01A1A">
              <w:t>recording and reporting processing problems and equipment faults</w:t>
            </w:r>
            <w:r w:rsidR="0098514F">
              <w:t>.</w:t>
            </w:r>
          </w:p>
        </w:tc>
      </w:tr>
    </w:tbl>
    <w:p w14:paraId="4DA21A0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4"/>
      </w:tblGrid>
      <w:tr w:rsidR="00F1480E" w:rsidRPr="00A55106" w14:paraId="06E417D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ECD593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A08E19C" w14:textId="77777777" w:rsidTr="00CA2922">
        <w:tc>
          <w:tcPr>
            <w:tcW w:w="5000" w:type="pct"/>
            <w:shd w:val="clear" w:color="auto" w:fill="auto"/>
          </w:tcPr>
          <w:p w14:paraId="36F477E4" w14:textId="77777777" w:rsidR="00A8310A" w:rsidRPr="00A8310A" w:rsidRDefault="00A8310A" w:rsidP="00A8310A">
            <w:pPr>
              <w:pStyle w:val="SIText"/>
            </w:pPr>
            <w:r>
              <w:t xml:space="preserve">Assessment of the skills in this unit of </w:t>
            </w:r>
            <w:r w:rsidRPr="00A8310A">
              <w:t>competency must take place under the following conditions:</w:t>
            </w:r>
          </w:p>
          <w:p w14:paraId="5BA8406A" w14:textId="77777777" w:rsidR="00A8310A" w:rsidRPr="00A8310A" w:rsidRDefault="00A8310A" w:rsidP="00A8310A">
            <w:pPr>
              <w:pStyle w:val="SIBulletList1"/>
            </w:pPr>
            <w:r w:rsidRPr="00772464">
              <w:t xml:space="preserve">physical </w:t>
            </w:r>
            <w:r w:rsidRPr="00A8310A">
              <w:t>conditions:</w:t>
            </w:r>
          </w:p>
          <w:p w14:paraId="60BC137F" w14:textId="46116EC9" w:rsidR="00A8310A" w:rsidRPr="00A8310A" w:rsidRDefault="00A8310A" w:rsidP="00A8310A">
            <w:pPr>
              <w:pStyle w:val="SIBulletList2"/>
            </w:pPr>
            <w:r w:rsidRPr="00D561EC">
              <w:rPr>
                <w:noProof/>
              </w:rPr>
              <w:t>skills</w:t>
            </w:r>
            <w:r>
              <w:t xml:space="preserve"> must </w:t>
            </w:r>
            <w:r w:rsidRPr="00D561EC">
              <w:rPr>
                <w:noProof/>
              </w:rPr>
              <w:t>be demonstrated</w:t>
            </w:r>
            <w:r>
              <w:t xml:space="preserve"> in a </w:t>
            </w:r>
            <w:r w:rsidR="0098514F">
              <w:t>timber processing or manufacturing facility</w:t>
            </w:r>
            <w:r w:rsidRPr="00A8310A">
              <w:t xml:space="preserve"> or an environment that accurately represents workplace conditions</w:t>
            </w:r>
          </w:p>
          <w:p w14:paraId="2A44EC0B" w14:textId="77777777" w:rsidR="00A8310A" w:rsidRPr="00A8310A" w:rsidRDefault="00A8310A" w:rsidP="00A8310A">
            <w:pPr>
              <w:pStyle w:val="SIBulletList1"/>
            </w:pPr>
            <w:r w:rsidRPr="00772464">
              <w:t>resources, equipment and materials:</w:t>
            </w:r>
          </w:p>
          <w:p w14:paraId="1F0769E1" w14:textId="7CEAA8F1" w:rsidR="00340A67" w:rsidRPr="00340A67" w:rsidRDefault="0098514F" w:rsidP="006336AC">
            <w:pPr>
              <w:pStyle w:val="SIBulletList2"/>
            </w:pPr>
            <w:r>
              <w:t xml:space="preserve">one or more of the following types of saws and </w:t>
            </w:r>
            <w:r w:rsidR="00340A67" w:rsidRPr="00B01A1A">
              <w:t xml:space="preserve">cutting </w:t>
            </w:r>
            <w:r>
              <w:t>machines</w:t>
            </w:r>
            <w:r w:rsidRPr="00B01A1A">
              <w:t xml:space="preserve"> </w:t>
            </w:r>
            <w:r w:rsidR="00340A67" w:rsidRPr="00B01A1A">
              <w:t>for which saws</w:t>
            </w:r>
            <w:r w:rsidR="00A8310A">
              <w:t xml:space="preserve"> </w:t>
            </w:r>
            <w:r w:rsidR="00340A67" w:rsidRPr="00B01A1A">
              <w:t>blades</w:t>
            </w:r>
            <w:r w:rsidR="00A8310A">
              <w:t>, knives</w:t>
            </w:r>
            <w:r w:rsidR="00340A67" w:rsidRPr="00B01A1A">
              <w:t xml:space="preserve"> and guides are to be replaced</w:t>
            </w:r>
            <w:r w:rsidRPr="00D561EC">
              <w:rPr>
                <w:noProof/>
              </w:rPr>
              <w:t>:</w:t>
            </w:r>
            <w:r w:rsidR="00D561EC">
              <w:t xml:space="preserve"> </w:t>
            </w:r>
            <w:r w:rsidR="00340A67" w:rsidRPr="00D561EC">
              <w:rPr>
                <w:noProof/>
              </w:rPr>
              <w:t>circular</w:t>
            </w:r>
            <w:r w:rsidR="00340A67" w:rsidRPr="00B01A1A">
              <w:t xml:space="preserve"> saw</w:t>
            </w:r>
            <w:r w:rsidR="00A8310A">
              <w:t xml:space="preserve">, </w:t>
            </w:r>
            <w:r w:rsidR="00340A67" w:rsidRPr="00B01A1A">
              <w:t>chippers</w:t>
            </w:r>
            <w:r w:rsidR="00A8310A">
              <w:t xml:space="preserve">, </w:t>
            </w:r>
            <w:r w:rsidR="00340A67" w:rsidRPr="00B01A1A">
              <w:t>canters</w:t>
            </w:r>
            <w:r w:rsidR="00A8310A">
              <w:t xml:space="preserve">, </w:t>
            </w:r>
            <w:r w:rsidR="00340A67" w:rsidRPr="00B01A1A">
              <w:t xml:space="preserve">narrow and </w:t>
            </w:r>
            <w:r w:rsidR="00340A67" w:rsidRPr="00D561EC">
              <w:rPr>
                <w:noProof/>
              </w:rPr>
              <w:t>wide band</w:t>
            </w:r>
            <w:r w:rsidR="00340A67" w:rsidRPr="00B01A1A">
              <w:t xml:space="preserve"> saws</w:t>
            </w:r>
          </w:p>
          <w:p w14:paraId="7A75A112" w14:textId="7F80A09F" w:rsidR="00340A67" w:rsidRPr="00340A67" w:rsidRDefault="00340A67" w:rsidP="006336AC">
            <w:pPr>
              <w:pStyle w:val="SIBulletList2"/>
            </w:pPr>
            <w:r w:rsidRPr="00B01A1A">
              <w:t xml:space="preserve">new or reconditioned </w:t>
            </w:r>
            <w:r w:rsidR="00A8310A">
              <w:t>saw</w:t>
            </w:r>
            <w:r w:rsidRPr="00B01A1A">
              <w:t xml:space="preserve"> </w:t>
            </w:r>
            <w:r w:rsidRPr="00340A67">
              <w:t>blades</w:t>
            </w:r>
            <w:r w:rsidR="00A8310A">
              <w:t>,</w:t>
            </w:r>
            <w:r w:rsidRPr="00340A67">
              <w:t xml:space="preserve"> </w:t>
            </w:r>
            <w:r w:rsidRPr="00D561EC">
              <w:rPr>
                <w:noProof/>
              </w:rPr>
              <w:t>knives</w:t>
            </w:r>
            <w:r w:rsidR="00A8310A">
              <w:t xml:space="preserve"> </w:t>
            </w:r>
            <w:r w:rsidR="0098514F">
              <w:t xml:space="preserve">or </w:t>
            </w:r>
            <w:r w:rsidR="00A8310A" w:rsidRPr="00D561EC">
              <w:rPr>
                <w:noProof/>
              </w:rPr>
              <w:t>guides</w:t>
            </w:r>
            <w:r w:rsidRPr="00340A67">
              <w:t xml:space="preserve"> for those </w:t>
            </w:r>
            <w:r w:rsidR="0098514F">
              <w:t>machines</w:t>
            </w:r>
          </w:p>
          <w:p w14:paraId="6140B0B7" w14:textId="77777777" w:rsidR="00340A67" w:rsidRPr="00340A67" w:rsidRDefault="00340A67" w:rsidP="006336AC">
            <w:pPr>
              <w:pStyle w:val="SIBulletList2"/>
            </w:pPr>
            <w:r w:rsidRPr="00B01A1A">
              <w:t>mechanical lifting aids</w:t>
            </w:r>
          </w:p>
          <w:p w14:paraId="09C85053" w14:textId="3346DCC1" w:rsidR="00340A67" w:rsidRPr="00340A67" w:rsidRDefault="00340A67" w:rsidP="006336AC">
            <w:pPr>
              <w:pStyle w:val="SIBulletList2"/>
            </w:pPr>
            <w:r w:rsidRPr="00B01A1A">
              <w:t xml:space="preserve">spanners, wrenches and sockets </w:t>
            </w:r>
          </w:p>
          <w:p w14:paraId="780EF37D" w14:textId="77CB7795" w:rsidR="00A8310A" w:rsidRDefault="00A8310A" w:rsidP="00A8310A">
            <w:pPr>
              <w:pStyle w:val="SIBulletList2"/>
            </w:pPr>
            <w:r>
              <w:t>PPE</w:t>
            </w:r>
            <w:r w:rsidR="00340A67" w:rsidRPr="00B01A1A">
              <w:t xml:space="preserve"> suitable for replacing saws, blades and guides</w:t>
            </w:r>
            <w:r w:rsidRPr="00B01A1A">
              <w:t xml:space="preserve"> </w:t>
            </w:r>
          </w:p>
          <w:p w14:paraId="66AD12BE" w14:textId="77777777" w:rsidR="00A8310A" w:rsidRDefault="00A8310A" w:rsidP="00A8310A">
            <w:pPr>
              <w:pStyle w:val="SIBulletList1"/>
            </w:pPr>
            <w:r>
              <w:t>specifications</w:t>
            </w:r>
          </w:p>
          <w:p w14:paraId="416EF8A2" w14:textId="77777777" w:rsidR="0098514F" w:rsidRPr="0098514F" w:rsidRDefault="0098514F" w:rsidP="0098514F">
            <w:pPr>
              <w:pStyle w:val="SIBulletList2"/>
            </w:pPr>
            <w:r w:rsidRPr="00B01A1A">
              <w:t>template documents for recording processing problems and equipment faults</w:t>
            </w:r>
          </w:p>
          <w:p w14:paraId="6EC14550" w14:textId="408F993A" w:rsidR="00340A67" w:rsidRPr="00340A67" w:rsidRDefault="00340A67" w:rsidP="006336AC">
            <w:pPr>
              <w:pStyle w:val="SIBulletList2"/>
            </w:pPr>
            <w:r w:rsidRPr="00B01A1A">
              <w:t>manufacturers instructions for use, repair and maintenance of equipment</w:t>
            </w:r>
          </w:p>
          <w:p w14:paraId="078D1191" w14:textId="5E60B9B5" w:rsidR="00340A67" w:rsidRPr="00340A67" w:rsidRDefault="00340A67" w:rsidP="006336AC">
            <w:pPr>
              <w:pStyle w:val="SIBulletList2"/>
            </w:pPr>
            <w:r w:rsidRPr="00B01A1A">
              <w:t xml:space="preserve">work order with specific instructions for replacing saws, blades and guides in specified </w:t>
            </w:r>
            <w:r w:rsidR="0098514F">
              <w:t>machine</w:t>
            </w:r>
          </w:p>
          <w:p w14:paraId="53F60753" w14:textId="3FC13B42" w:rsidR="00340A67" w:rsidRPr="00340A67" w:rsidRDefault="00A8310A" w:rsidP="006336AC">
            <w:pPr>
              <w:pStyle w:val="SIBulletList2"/>
            </w:pPr>
            <w:r>
              <w:t>workplace</w:t>
            </w:r>
            <w:r w:rsidR="00340A67" w:rsidRPr="00B01A1A">
              <w:t xml:space="preserve"> procedures for replacing saw</w:t>
            </w:r>
            <w:r>
              <w:t xml:space="preserve"> </w:t>
            </w:r>
            <w:r w:rsidR="00340A67" w:rsidRPr="00B01A1A">
              <w:t>blades</w:t>
            </w:r>
            <w:r>
              <w:t>, knives</w:t>
            </w:r>
            <w:r w:rsidR="00340A67" w:rsidRPr="00B01A1A">
              <w:t xml:space="preserve"> and guides</w:t>
            </w:r>
            <w:r>
              <w:t xml:space="preserve"> in saws</w:t>
            </w:r>
            <w:r w:rsidR="0098514F">
              <w:t>, chippers and canters</w:t>
            </w:r>
            <w:r w:rsidR="00340A67" w:rsidRPr="00B01A1A">
              <w:t>.</w:t>
            </w:r>
          </w:p>
          <w:p w14:paraId="2083D5BE" w14:textId="77777777" w:rsidR="00340A67" w:rsidRPr="00B01A1A" w:rsidRDefault="00340A67" w:rsidP="00340A67">
            <w:pPr>
              <w:pStyle w:val="SIText"/>
            </w:pPr>
          </w:p>
          <w:p w14:paraId="26FF450E" w14:textId="429379D7" w:rsidR="00F1480E" w:rsidRPr="000754EC" w:rsidRDefault="00A8310A" w:rsidP="006336AC">
            <w:pPr>
              <w:rPr>
                <w:rFonts w:eastAsia="Calibri"/>
              </w:rPr>
            </w:pPr>
            <w:r>
              <w:t xml:space="preserve">Assessors of this </w:t>
            </w:r>
            <w:r w:rsidRPr="00A8310A">
              <w:t xml:space="preserve">unit must satisfy the requirements for assessors in </w:t>
            </w:r>
            <w:r w:rsidRPr="00D561EC">
              <w:rPr>
                <w:noProof/>
              </w:rPr>
              <w:t>applicable</w:t>
            </w:r>
            <w:r w:rsidRPr="00A8310A">
              <w:t xml:space="preserve"> vocational education and training legislation, frameworks </w:t>
            </w:r>
            <w:r w:rsidRPr="00D561EC">
              <w:rPr>
                <w:noProof/>
              </w:rPr>
              <w:t>and / or</w:t>
            </w:r>
            <w:r w:rsidRPr="00A8310A">
              <w:t xml:space="preserve"> standards.</w:t>
            </w:r>
          </w:p>
        </w:tc>
      </w:tr>
    </w:tbl>
    <w:p w14:paraId="31C3E80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1"/>
        <w:gridCol w:w="7903"/>
      </w:tblGrid>
      <w:tr w:rsidR="00F1480E" w:rsidRPr="00A55106" w14:paraId="37B8F044" w14:textId="77777777" w:rsidTr="004679E3">
        <w:tc>
          <w:tcPr>
            <w:tcW w:w="990" w:type="pct"/>
            <w:shd w:val="clear" w:color="auto" w:fill="auto"/>
          </w:tcPr>
          <w:p w14:paraId="43A82908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253AFA5D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62A38F2F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4CE633A6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D97A21" w16cid:durableId="1F678361"/>
  <w16cid:commentId w16cid:paraId="546B1FFC" w16cid:durableId="1F677E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920310" w14:textId="77777777" w:rsidR="008B1999" w:rsidRDefault="008B1999" w:rsidP="00BF3F0A">
      <w:r>
        <w:separator/>
      </w:r>
    </w:p>
    <w:p w14:paraId="118C48F1" w14:textId="77777777" w:rsidR="008B1999" w:rsidRDefault="008B1999"/>
  </w:endnote>
  <w:endnote w:type="continuationSeparator" w:id="0">
    <w:p w14:paraId="4E412F01" w14:textId="77777777" w:rsidR="008B1999" w:rsidRDefault="008B1999" w:rsidP="00BF3F0A">
      <w:r>
        <w:continuationSeparator/>
      </w:r>
    </w:p>
    <w:p w14:paraId="35B50FC2" w14:textId="77777777" w:rsidR="008B1999" w:rsidRDefault="008B19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6EAA13B" w14:textId="6FD47BE0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0070FF">
          <w:rPr>
            <w:noProof/>
          </w:rPr>
          <w:t>2</w:t>
        </w:r>
        <w:r w:rsidRPr="000754EC">
          <w:fldChar w:fldCharType="end"/>
        </w:r>
      </w:p>
      <w:p w14:paraId="323830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0A1A19C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9857EE" w14:textId="77777777" w:rsidR="008B1999" w:rsidRDefault="008B1999" w:rsidP="00BF3F0A">
      <w:r>
        <w:separator/>
      </w:r>
    </w:p>
    <w:p w14:paraId="0D7208FA" w14:textId="77777777" w:rsidR="008B1999" w:rsidRDefault="008B1999"/>
  </w:footnote>
  <w:footnote w:type="continuationSeparator" w:id="0">
    <w:p w14:paraId="2306B5EA" w14:textId="77777777" w:rsidR="008B1999" w:rsidRDefault="008B1999" w:rsidP="00BF3F0A">
      <w:r>
        <w:continuationSeparator/>
      </w:r>
    </w:p>
    <w:p w14:paraId="537DA3C1" w14:textId="77777777" w:rsidR="008B1999" w:rsidRDefault="008B19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381511" w14:textId="79945329" w:rsidR="00E1344D" w:rsidRDefault="000070FF" w:rsidP="00340A67">
    <w:sdt>
      <w:sdtPr>
        <w:id w:val="21362845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07C83EB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10469F">
      <w:t>3</w:t>
    </w:r>
    <w:r w:rsidR="00FF2626">
      <w:t>XXX</w:t>
    </w:r>
    <w:r w:rsidR="00340A67">
      <w:t xml:space="preserve"> </w:t>
    </w:r>
    <w:r w:rsidR="00F74E1C" w:rsidRPr="00F74E1C">
      <w:t>Replace saw blades, knives and guides</w:t>
    </w:r>
    <w:r w:rsidR="00F74E1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FC5F2D"/>
    <w:multiLevelType w:val="hybridMultilevel"/>
    <w:tmpl w:val="11344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35EC1"/>
    <w:multiLevelType w:val="hybridMultilevel"/>
    <w:tmpl w:val="AE2C76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926B9"/>
    <w:multiLevelType w:val="hybridMultilevel"/>
    <w:tmpl w:val="74B01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1" w15:restartNumberingAfterBreak="0">
    <w:nsid w:val="1AF56F56"/>
    <w:multiLevelType w:val="hybridMultilevel"/>
    <w:tmpl w:val="FB36D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1F730E"/>
    <w:multiLevelType w:val="hybridMultilevel"/>
    <w:tmpl w:val="5EA8DC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E920357"/>
    <w:multiLevelType w:val="hybridMultilevel"/>
    <w:tmpl w:val="8A2E8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6"/>
  </w:num>
  <w:num w:numId="4">
    <w:abstractNumId w:val="20"/>
  </w:num>
  <w:num w:numId="5">
    <w:abstractNumId w:val="3"/>
  </w:num>
  <w:num w:numId="6">
    <w:abstractNumId w:val="13"/>
  </w:num>
  <w:num w:numId="7">
    <w:abstractNumId w:val="5"/>
  </w:num>
  <w:num w:numId="8">
    <w:abstractNumId w:val="0"/>
  </w:num>
  <w:num w:numId="9">
    <w:abstractNumId w:val="19"/>
  </w:num>
  <w:num w:numId="10">
    <w:abstractNumId w:val="16"/>
  </w:num>
  <w:num w:numId="11">
    <w:abstractNumId w:val="18"/>
  </w:num>
  <w:num w:numId="12">
    <w:abstractNumId w:val="17"/>
  </w:num>
  <w:num w:numId="13">
    <w:abstractNumId w:val="21"/>
  </w:num>
  <w:num w:numId="14">
    <w:abstractNumId w:val="8"/>
  </w:num>
  <w:num w:numId="15">
    <w:abstractNumId w:val="9"/>
  </w:num>
  <w:num w:numId="16">
    <w:abstractNumId w:val="22"/>
  </w:num>
  <w:num w:numId="17">
    <w:abstractNumId w:val="15"/>
  </w:num>
  <w:num w:numId="18">
    <w:abstractNumId w:val="4"/>
  </w:num>
  <w:num w:numId="19">
    <w:abstractNumId w:val="12"/>
  </w:num>
  <w:num w:numId="20">
    <w:abstractNumId w:val="2"/>
  </w:num>
  <w:num w:numId="21">
    <w:abstractNumId w:val="23"/>
  </w:num>
  <w:num w:numId="22">
    <w:abstractNumId w:val="7"/>
  </w:num>
  <w:num w:numId="23">
    <w:abstractNumId w:val="1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rMwNjC3MDQyMrFQ0lEKTi0uzszPAykwqwUATV2ydCwAAAA="/>
  </w:docVars>
  <w:rsids>
    <w:rsidRoot w:val="002F4BEC"/>
    <w:rsid w:val="000014B9"/>
    <w:rsid w:val="00005A15"/>
    <w:rsid w:val="000070FF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148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469F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87CBC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976A6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17706"/>
    <w:rsid w:val="00321E06"/>
    <w:rsid w:val="00322BA8"/>
    <w:rsid w:val="003353A9"/>
    <w:rsid w:val="00337E82"/>
    <w:rsid w:val="00340A67"/>
    <w:rsid w:val="00346FDC"/>
    <w:rsid w:val="00350BB1"/>
    <w:rsid w:val="00352C83"/>
    <w:rsid w:val="00360B70"/>
    <w:rsid w:val="00366805"/>
    <w:rsid w:val="0037067D"/>
    <w:rsid w:val="00373436"/>
    <w:rsid w:val="0038735B"/>
    <w:rsid w:val="003916D1"/>
    <w:rsid w:val="003A21F0"/>
    <w:rsid w:val="003A277F"/>
    <w:rsid w:val="003A3A70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04C75"/>
    <w:rsid w:val="004127E3"/>
    <w:rsid w:val="00424CA0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3B97"/>
    <w:rsid w:val="004F5DC7"/>
    <w:rsid w:val="004F73B6"/>
    <w:rsid w:val="004F78DA"/>
    <w:rsid w:val="00520E9A"/>
    <w:rsid w:val="005248C1"/>
    <w:rsid w:val="00526134"/>
    <w:rsid w:val="0053769F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97364"/>
    <w:rsid w:val="005A1D70"/>
    <w:rsid w:val="005A3AA5"/>
    <w:rsid w:val="005A6C9C"/>
    <w:rsid w:val="005A74DC"/>
    <w:rsid w:val="005B2096"/>
    <w:rsid w:val="005B2D50"/>
    <w:rsid w:val="005B5146"/>
    <w:rsid w:val="005D1AFD"/>
    <w:rsid w:val="005D24A9"/>
    <w:rsid w:val="005E51E6"/>
    <w:rsid w:val="005F027A"/>
    <w:rsid w:val="005F33CC"/>
    <w:rsid w:val="005F771F"/>
    <w:rsid w:val="00600291"/>
    <w:rsid w:val="006025DB"/>
    <w:rsid w:val="006121D4"/>
    <w:rsid w:val="00613B49"/>
    <w:rsid w:val="00616845"/>
    <w:rsid w:val="00620E8E"/>
    <w:rsid w:val="006336AC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4DA4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0E1D"/>
    <w:rsid w:val="007A300D"/>
    <w:rsid w:val="007D5A78"/>
    <w:rsid w:val="007E3BD1"/>
    <w:rsid w:val="007F1563"/>
    <w:rsid w:val="007F1EB2"/>
    <w:rsid w:val="007F44DB"/>
    <w:rsid w:val="007F5A8B"/>
    <w:rsid w:val="007F691A"/>
    <w:rsid w:val="00811006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1999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368AD"/>
    <w:rsid w:val="00944C09"/>
    <w:rsid w:val="009527CB"/>
    <w:rsid w:val="00953835"/>
    <w:rsid w:val="00955690"/>
    <w:rsid w:val="00960F6C"/>
    <w:rsid w:val="00970747"/>
    <w:rsid w:val="0098514F"/>
    <w:rsid w:val="00991EAA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7A42"/>
    <w:rsid w:val="00A3639E"/>
    <w:rsid w:val="00A36669"/>
    <w:rsid w:val="00A5092E"/>
    <w:rsid w:val="00A554D6"/>
    <w:rsid w:val="00A56E14"/>
    <w:rsid w:val="00A6476B"/>
    <w:rsid w:val="00A76C6C"/>
    <w:rsid w:val="00A8310A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2DFE"/>
    <w:rsid w:val="00BC5075"/>
    <w:rsid w:val="00BC5419"/>
    <w:rsid w:val="00BD3B0F"/>
    <w:rsid w:val="00BE4074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34D6B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62A8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561EC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35B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A4BAC"/>
    <w:rsid w:val="00EB0AA4"/>
    <w:rsid w:val="00EB27E5"/>
    <w:rsid w:val="00EB5C88"/>
    <w:rsid w:val="00EC0469"/>
    <w:rsid w:val="00EF01F8"/>
    <w:rsid w:val="00EF40EF"/>
    <w:rsid w:val="00EF47FE"/>
    <w:rsid w:val="00F069BD"/>
    <w:rsid w:val="00F11A5D"/>
    <w:rsid w:val="00F1480E"/>
    <w:rsid w:val="00F1497D"/>
    <w:rsid w:val="00F16AAC"/>
    <w:rsid w:val="00F21AF4"/>
    <w:rsid w:val="00F2276A"/>
    <w:rsid w:val="00F25E9C"/>
    <w:rsid w:val="00F33FF2"/>
    <w:rsid w:val="00F438FC"/>
    <w:rsid w:val="00F5616F"/>
    <w:rsid w:val="00F56451"/>
    <w:rsid w:val="00F56827"/>
    <w:rsid w:val="00F614B2"/>
    <w:rsid w:val="00F62866"/>
    <w:rsid w:val="00F65EF0"/>
    <w:rsid w:val="00F71651"/>
    <w:rsid w:val="00F74E1C"/>
    <w:rsid w:val="00F76191"/>
    <w:rsid w:val="00F76CC6"/>
    <w:rsid w:val="00F82FC3"/>
    <w:rsid w:val="00F83D7C"/>
    <w:rsid w:val="00FB232E"/>
    <w:rsid w:val="00FB4291"/>
    <w:rsid w:val="00FD557D"/>
    <w:rsid w:val="00FE0282"/>
    <w:rsid w:val="00FE124D"/>
    <w:rsid w:val="00FE792C"/>
    <w:rsid w:val="00FF2626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F11CD91"/>
  <w15:docId w15:val="{1C7AE1BC-DD01-49E2-9E48-7C85B799B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BC2DFE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210d968f-8710-4c94-86ee-df33c4b77451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5B5997A-2EB9-4084-B1D2-6A4DE89F2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7B1709-5791-443D-A793-E619EF6E8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32</TotalTime>
  <Pages>4</Pages>
  <Words>1151</Words>
  <Characters>656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0</cp:revision>
  <cp:lastPrinted>2016-05-27T05:21:00Z</cp:lastPrinted>
  <dcterms:created xsi:type="dcterms:W3CDTF">2018-08-17T03:24:00Z</dcterms:created>
  <dcterms:modified xsi:type="dcterms:W3CDTF">2019-02-21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